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53FC66" w14:textId="093102B4" w:rsidR="002F6D53" w:rsidRPr="00DB1BA2" w:rsidRDefault="002F6D53" w:rsidP="007B1AEB">
      <w:pPr>
        <w:jc w:val="center"/>
        <w:rPr>
          <w:rFonts w:ascii="Arial" w:hAnsi="Arial" w:cs="Arial"/>
          <w:b/>
        </w:rPr>
      </w:pPr>
      <w:bookmarkStart w:id="0" w:name="_GoBack"/>
      <w:bookmarkEnd w:id="0"/>
      <w:r w:rsidRPr="00DB1BA2">
        <w:rPr>
          <w:rFonts w:ascii="Arial" w:hAnsi="Arial" w:cs="Arial"/>
          <w:noProof/>
          <w:lang w:val="en-US" w:eastAsia="en-US"/>
        </w:rPr>
        <w:drawing>
          <wp:inline distT="0" distB="0" distL="0" distR="0" wp14:anchorId="384179F9" wp14:editId="42F12358">
            <wp:extent cx="1196340" cy="102108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9634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F9A58" w14:textId="77777777" w:rsidR="002F6D53" w:rsidRPr="00DB1BA2" w:rsidRDefault="002F6D53" w:rsidP="007B1AEB">
      <w:pPr>
        <w:jc w:val="center"/>
        <w:rPr>
          <w:rFonts w:ascii="Arial" w:hAnsi="Arial" w:cs="Arial"/>
          <w:b/>
        </w:rPr>
      </w:pPr>
    </w:p>
    <w:p w14:paraId="35BC5EB9" w14:textId="15CD6B4F" w:rsidR="00C1047C" w:rsidRPr="00DB1BA2" w:rsidRDefault="00306D64" w:rsidP="007B1AEB">
      <w:pPr>
        <w:jc w:val="center"/>
        <w:rPr>
          <w:rFonts w:ascii="Arial" w:hAnsi="Arial" w:cs="Arial"/>
          <w:b/>
        </w:rPr>
      </w:pPr>
      <w:r w:rsidRPr="00DB1BA2">
        <w:rPr>
          <w:rFonts w:ascii="Arial" w:hAnsi="Arial" w:cs="Arial"/>
          <w:b/>
        </w:rPr>
        <w:t xml:space="preserve">SADC </w:t>
      </w:r>
      <w:r w:rsidR="00ED1B5E" w:rsidRPr="00DB1BA2">
        <w:rPr>
          <w:rFonts w:ascii="Arial" w:hAnsi="Arial" w:cs="Arial"/>
          <w:b/>
        </w:rPr>
        <w:t xml:space="preserve">PLANT GENETIC RESOURCES CENTRE </w:t>
      </w:r>
      <w:r w:rsidR="006B57B2" w:rsidRPr="00DB1BA2">
        <w:rPr>
          <w:rFonts w:ascii="Arial" w:hAnsi="Arial" w:cs="Arial"/>
          <w:b/>
        </w:rPr>
        <w:t xml:space="preserve">RESPONSES TO </w:t>
      </w:r>
      <w:r w:rsidRPr="00DB1BA2">
        <w:rPr>
          <w:rFonts w:ascii="Arial" w:hAnsi="Arial" w:cs="Arial"/>
          <w:b/>
        </w:rPr>
        <w:t xml:space="preserve">REQUESTS FOR </w:t>
      </w:r>
      <w:r w:rsidR="006B57B2" w:rsidRPr="00DB1BA2">
        <w:rPr>
          <w:rFonts w:ascii="Arial" w:hAnsi="Arial" w:cs="Arial"/>
          <w:b/>
        </w:rPr>
        <w:t>CLARIFICATIONS</w:t>
      </w:r>
    </w:p>
    <w:p w14:paraId="168AB42E" w14:textId="77777777" w:rsidR="00A84530" w:rsidRPr="00DB1BA2" w:rsidRDefault="00A84530" w:rsidP="007B1AEB">
      <w:pPr>
        <w:jc w:val="center"/>
        <w:rPr>
          <w:rFonts w:ascii="Arial" w:hAnsi="Arial" w:cs="Arial"/>
          <w:b/>
        </w:rPr>
      </w:pPr>
    </w:p>
    <w:p w14:paraId="3F70D067" w14:textId="53F5AC03" w:rsidR="00A84530" w:rsidRPr="00DB1BA2" w:rsidRDefault="00C1047C" w:rsidP="008A02BC">
      <w:pPr>
        <w:jc w:val="center"/>
        <w:rPr>
          <w:rFonts w:ascii="Arial" w:hAnsi="Arial" w:cs="Arial"/>
          <w:bCs/>
        </w:rPr>
      </w:pPr>
      <w:r w:rsidRPr="00DB1BA2">
        <w:rPr>
          <w:rFonts w:ascii="Arial" w:hAnsi="Arial" w:cs="Arial"/>
          <w:b/>
          <w:bCs/>
        </w:rPr>
        <w:t xml:space="preserve">REFERENCE NUMBER: </w:t>
      </w:r>
      <w:r w:rsidR="00BD658B" w:rsidRPr="00DB1BA2">
        <w:rPr>
          <w:rFonts w:ascii="Arial" w:hAnsi="Arial" w:cs="Arial"/>
          <w:bCs/>
        </w:rPr>
        <w:t xml:space="preserve">SPGRC/ </w:t>
      </w:r>
      <w:r w:rsidR="00273887" w:rsidRPr="00273887">
        <w:rPr>
          <w:rFonts w:ascii="Arial" w:hAnsi="Arial" w:cs="Arial"/>
          <w:bCs/>
        </w:rPr>
        <w:t>ADMIN 01/2024-25</w:t>
      </w:r>
    </w:p>
    <w:p w14:paraId="1CD639B7" w14:textId="097ED654" w:rsidR="008A02BC" w:rsidRPr="00DB1BA2" w:rsidRDefault="003D34C0" w:rsidP="008A02BC">
      <w:pPr>
        <w:jc w:val="center"/>
        <w:rPr>
          <w:rFonts w:ascii="Arial" w:hAnsi="Arial" w:cs="Arial"/>
        </w:rPr>
      </w:pPr>
      <w:r w:rsidRPr="00DB1BA2">
        <w:rPr>
          <w:rFonts w:ascii="Arial" w:hAnsi="Arial" w:cs="Arial"/>
          <w:b/>
        </w:rPr>
        <w:t xml:space="preserve">CONTRACT </w:t>
      </w:r>
      <w:proofErr w:type="gramStart"/>
      <w:r w:rsidRPr="00DB1BA2">
        <w:rPr>
          <w:rFonts w:ascii="Arial" w:hAnsi="Arial" w:cs="Arial"/>
          <w:b/>
        </w:rPr>
        <w:t xml:space="preserve">TITLE </w:t>
      </w:r>
      <w:r w:rsidR="00AC152A" w:rsidRPr="00DB1BA2">
        <w:rPr>
          <w:rFonts w:ascii="Arial" w:hAnsi="Arial" w:cs="Arial"/>
          <w:b/>
        </w:rPr>
        <w:t>:</w:t>
      </w:r>
      <w:proofErr w:type="gramEnd"/>
      <w:r w:rsidR="00AC152A" w:rsidRPr="00DB1BA2">
        <w:rPr>
          <w:rFonts w:ascii="Arial" w:hAnsi="Arial" w:cs="Arial"/>
        </w:rPr>
        <w:t xml:space="preserve"> </w:t>
      </w:r>
      <w:r w:rsidR="00E0772A" w:rsidRPr="00E0772A">
        <w:rPr>
          <w:rFonts w:ascii="Arial" w:hAnsi="Arial" w:cs="Arial"/>
        </w:rPr>
        <w:t>CALL FOR APPLICATION FOR INCLUSION IN THE SPGRC SUPPLIER DATA BASE FOR THE SUPPPLY OF VARIOUS GOODS, WORKS AND SERVICES</w:t>
      </w:r>
    </w:p>
    <w:p w14:paraId="0BDF1833" w14:textId="1BF3EC97" w:rsidR="00146141" w:rsidRPr="00DB1BA2" w:rsidRDefault="00146141" w:rsidP="008A02BC">
      <w:pPr>
        <w:jc w:val="center"/>
        <w:rPr>
          <w:rFonts w:ascii="Arial" w:hAnsi="Arial" w:cs="Arial"/>
        </w:rPr>
      </w:pPr>
      <w:r w:rsidRPr="00DB1BA2">
        <w:rPr>
          <w:rFonts w:ascii="Arial" w:hAnsi="Arial" w:cs="Arial"/>
          <w:b/>
        </w:rPr>
        <w:t>DATE OF ISSUE OF RESPONSES:</w:t>
      </w:r>
      <w:r w:rsidR="003A4FE5" w:rsidRPr="00DB1BA2">
        <w:rPr>
          <w:rFonts w:ascii="Arial" w:hAnsi="Arial" w:cs="Arial"/>
        </w:rPr>
        <w:t xml:space="preserve"> </w:t>
      </w:r>
      <w:r w:rsidR="001B2471">
        <w:rPr>
          <w:rFonts w:ascii="Arial" w:hAnsi="Arial" w:cs="Arial"/>
        </w:rPr>
        <w:t>30</w:t>
      </w:r>
      <w:r w:rsidR="001B2471" w:rsidRPr="00B359FB">
        <w:rPr>
          <w:rFonts w:ascii="Arial" w:hAnsi="Arial" w:cs="Arial"/>
          <w:vertAlign w:val="superscript"/>
        </w:rPr>
        <w:t>th</w:t>
      </w:r>
      <w:r w:rsidR="001B2471">
        <w:rPr>
          <w:rFonts w:ascii="Arial" w:hAnsi="Arial" w:cs="Arial"/>
        </w:rPr>
        <w:t xml:space="preserve"> August 2024</w:t>
      </w:r>
    </w:p>
    <w:p w14:paraId="65740742" w14:textId="6170F506" w:rsidR="00485A10" w:rsidRPr="00DB1BA2" w:rsidRDefault="00485A10" w:rsidP="00ED4B6D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4677"/>
        <w:gridCol w:w="3685"/>
      </w:tblGrid>
      <w:tr w:rsidR="00656059" w:rsidRPr="009E6AAD" w14:paraId="132846A1" w14:textId="77777777" w:rsidTr="00656059">
        <w:tc>
          <w:tcPr>
            <w:tcW w:w="988" w:type="dxa"/>
          </w:tcPr>
          <w:p w14:paraId="7FC221C8" w14:textId="55FA5D60" w:rsidR="00656059" w:rsidRPr="009E6AAD" w:rsidRDefault="00656059" w:rsidP="00ED4B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</w:t>
            </w:r>
          </w:p>
        </w:tc>
        <w:tc>
          <w:tcPr>
            <w:tcW w:w="4677" w:type="dxa"/>
          </w:tcPr>
          <w:p w14:paraId="5596DFD4" w14:textId="78526E68" w:rsidR="00656059" w:rsidRPr="009E6AAD" w:rsidRDefault="00656059" w:rsidP="00ED4B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Question </w:t>
            </w:r>
          </w:p>
        </w:tc>
        <w:tc>
          <w:tcPr>
            <w:tcW w:w="3685" w:type="dxa"/>
          </w:tcPr>
          <w:p w14:paraId="1815B0B1" w14:textId="03297538" w:rsidR="00656059" w:rsidRPr="009E6AAD" w:rsidRDefault="00656059" w:rsidP="00ED4B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>Response</w:t>
            </w:r>
          </w:p>
        </w:tc>
      </w:tr>
      <w:tr w:rsidR="00B6405A" w:rsidRPr="009E6AAD" w14:paraId="1055DB0F" w14:textId="77777777" w:rsidTr="00656059">
        <w:tc>
          <w:tcPr>
            <w:tcW w:w="988" w:type="dxa"/>
          </w:tcPr>
          <w:p w14:paraId="79F9F0B4" w14:textId="4503975A" w:rsidR="00B6405A" w:rsidRPr="009E6AAD" w:rsidRDefault="00B6405A" w:rsidP="00B640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4677" w:type="dxa"/>
          </w:tcPr>
          <w:p w14:paraId="7BCADF90" w14:textId="77777777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</w:pPr>
            <w:r w:rsidRPr="009E6AAD"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  <w:t>We hereby write to seek clarity on the requirement below:</w:t>
            </w:r>
          </w:p>
          <w:p w14:paraId="719D3FD2" w14:textId="499DCCED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</w:pPr>
            <w:r w:rsidRPr="009E6AAD"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  <w:t xml:space="preserve"> Statutory documents for the category being applied for </w:t>
            </w:r>
            <w:proofErr w:type="spellStart"/>
            <w:r w:rsidRPr="009E6AAD"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  <w:t>i.e</w:t>
            </w:r>
            <w:proofErr w:type="spellEnd"/>
            <w:r w:rsidRPr="009E6AAD"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  <w:t xml:space="preserve"> (EIZ, NCC, IATA) failure to submit will result in disqualification</w:t>
            </w:r>
            <w:r w:rsidR="005C51F4"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  <w:t>.</w:t>
            </w:r>
          </w:p>
          <w:p w14:paraId="5DA9C9A1" w14:textId="6B311FC5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</w:pPr>
            <w:r w:rsidRPr="009E6AAD"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  <w:t xml:space="preserve"> We intend to apply for registration in category xxvii - Cleaning Materials.</w:t>
            </w:r>
          </w:p>
          <w:p w14:paraId="04942840" w14:textId="55A913EE" w:rsidR="00B6405A" w:rsidRPr="00B6405A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6AAD">
              <w:rPr>
                <w:rFonts w:ascii="Arial" w:hAnsi="Arial" w:cs="Arial"/>
                <w:color w:val="000000"/>
                <w:sz w:val="20"/>
                <w:szCs w:val="20"/>
                <w:lang w:val="en-ZA" w:eastAsia="en-US"/>
              </w:rPr>
              <w:t>We believe this does not require any statutory documents such as EIZ, NCC and IATA.</w:t>
            </w:r>
          </w:p>
        </w:tc>
        <w:tc>
          <w:tcPr>
            <w:tcW w:w="3685" w:type="dxa"/>
          </w:tcPr>
          <w:p w14:paraId="419A996F" w14:textId="5C13C75A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You only submit </w:t>
            </w:r>
            <w:r w:rsidR="00C36D82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statutory </w:t>
            </w: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documents </w:t>
            </w:r>
            <w:r w:rsidR="00C36D82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that </w:t>
            </w:r>
            <w:r w:rsidR="001B247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are applicable based on </w:t>
            </w:r>
            <w:proofErr w:type="gramStart"/>
            <w:r w:rsidR="001B247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the</w:t>
            </w:r>
            <w:r w:rsidR="00C36D82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category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of your business</w:t>
            </w:r>
            <w:r w:rsidR="00C36D82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. (</w:t>
            </w:r>
            <w:r w:rsidR="00B359FB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e.g.</w:t>
            </w:r>
            <w:r w:rsidR="001B247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</w:t>
            </w:r>
            <w:r w:rsidR="00C36D82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NCC </w:t>
            </w:r>
            <w:r w:rsidR="00D9076E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applies to those in construction)</w:t>
            </w:r>
            <w:r w:rsidR="00C36D82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</w:t>
            </w:r>
          </w:p>
          <w:p w14:paraId="62FD0B3E" w14:textId="77777777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</w:p>
          <w:p w14:paraId="20A53426" w14:textId="77777777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</w:p>
          <w:p w14:paraId="7CCE5B7C" w14:textId="77777777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</w:p>
          <w:p w14:paraId="42D8C04B" w14:textId="186E3898" w:rsidR="00B6405A" w:rsidRPr="009E6AAD" w:rsidRDefault="00B6405A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05A" w:rsidRPr="009E6AAD" w14:paraId="5F0CE2E4" w14:textId="77777777" w:rsidTr="00656059">
        <w:tc>
          <w:tcPr>
            <w:tcW w:w="988" w:type="dxa"/>
          </w:tcPr>
          <w:p w14:paraId="6C92D249" w14:textId="3B06328C" w:rsidR="00B6405A" w:rsidRPr="009E6AAD" w:rsidRDefault="00B6405A" w:rsidP="00B640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677" w:type="dxa"/>
          </w:tcPr>
          <w:p w14:paraId="579A237E" w14:textId="2E103F36" w:rsidR="00B6405A" w:rsidRPr="009E6AAD" w:rsidRDefault="005C51F4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0"/>
                <w:szCs w:val="20"/>
                <w:lang w:val="en-ZA"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B6405A" w:rsidRPr="009E6AAD">
              <w:rPr>
                <w:rFonts w:ascii="Arial" w:hAnsi="Arial" w:cs="Arial"/>
                <w:sz w:val="20"/>
                <w:szCs w:val="20"/>
              </w:rPr>
              <w:t xml:space="preserve">re we supposed to reapply to be included on your database? </w:t>
            </w:r>
          </w:p>
        </w:tc>
        <w:tc>
          <w:tcPr>
            <w:tcW w:w="3685" w:type="dxa"/>
          </w:tcPr>
          <w:p w14:paraId="4F50850B" w14:textId="32F3CF7F" w:rsidR="00B6405A" w:rsidRPr="009E6AAD" w:rsidRDefault="005C51F4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As per </w:t>
            </w:r>
            <w:r w:rsidR="00547CE3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item 6 of the </w:t>
            </w:r>
            <w:r w:rsidR="001B247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RFB, existing</w:t>
            </w:r>
            <w:r w:rsidR="00687C12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suppliers are requested to reapply.</w:t>
            </w:r>
          </w:p>
        </w:tc>
      </w:tr>
      <w:tr w:rsidR="00B6405A" w:rsidRPr="009E6AAD" w14:paraId="34FCDBBE" w14:textId="77777777" w:rsidTr="00656059">
        <w:tc>
          <w:tcPr>
            <w:tcW w:w="988" w:type="dxa"/>
          </w:tcPr>
          <w:p w14:paraId="4378325E" w14:textId="24DE8CC5" w:rsidR="00B6405A" w:rsidRPr="009E6AAD" w:rsidRDefault="00B6405A" w:rsidP="00B640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. </w:t>
            </w:r>
          </w:p>
        </w:tc>
        <w:tc>
          <w:tcPr>
            <w:tcW w:w="4677" w:type="dxa"/>
          </w:tcPr>
          <w:p w14:paraId="7531236D" w14:textId="64549A47" w:rsidR="00B6405A" w:rsidRPr="00B9424A" w:rsidRDefault="00B6405A" w:rsidP="00B9424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E6AAD">
              <w:rPr>
                <w:rFonts w:ascii="Arial" w:hAnsi="Arial" w:cs="Arial"/>
                <w:sz w:val="20"/>
                <w:szCs w:val="20"/>
                <w:lang w:val="en-US"/>
              </w:rPr>
              <w:t>Kindly confirm the maximum number of categories a supplier can register in.</w:t>
            </w:r>
          </w:p>
        </w:tc>
        <w:tc>
          <w:tcPr>
            <w:tcW w:w="3685" w:type="dxa"/>
          </w:tcPr>
          <w:p w14:paraId="79290049" w14:textId="7F45228E" w:rsidR="00B6405A" w:rsidRPr="009E6AAD" w:rsidRDefault="00B359FB" w:rsidP="00B64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  <w:r w:rsidRPr="00B359FB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There is no maximum number of categories a supplier can register in, provided the supplier meets all the requirements under the category(</w:t>
            </w:r>
            <w:proofErr w:type="spellStart"/>
            <w:r w:rsidRPr="00B359FB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ies</w:t>
            </w:r>
            <w:proofErr w:type="spellEnd"/>
            <w:r w:rsidRPr="00B359FB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)</w:t>
            </w:r>
          </w:p>
        </w:tc>
      </w:tr>
      <w:tr w:rsidR="00687C12" w:rsidRPr="009E6AAD" w14:paraId="2068A145" w14:textId="77777777" w:rsidTr="00B9424A">
        <w:trPr>
          <w:trHeight w:val="1349"/>
        </w:trPr>
        <w:tc>
          <w:tcPr>
            <w:tcW w:w="988" w:type="dxa"/>
          </w:tcPr>
          <w:p w14:paraId="36B0059E" w14:textId="373271D2" w:rsidR="00687C12" w:rsidRPr="009E6AAD" w:rsidRDefault="00687C12" w:rsidP="00687C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. </w:t>
            </w:r>
          </w:p>
        </w:tc>
        <w:tc>
          <w:tcPr>
            <w:tcW w:w="4677" w:type="dxa"/>
          </w:tcPr>
          <w:p w14:paraId="19D455D8" w14:textId="772A0000" w:rsidR="00687C12" w:rsidRPr="009E6AAD" w:rsidRDefault="00687C12" w:rsidP="00687C1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0"/>
                <w:szCs w:val="20"/>
                <w:lang w:val="en-ZA" w:eastAsia="en-US"/>
              </w:rPr>
            </w:pPr>
            <w:r w:rsidRPr="009E6AAD">
              <w:rPr>
                <w:rFonts w:ascii="Arial" w:hAnsi="Arial" w:cs="Arial"/>
                <w:sz w:val="20"/>
                <w:szCs w:val="20"/>
                <w:lang w:val="en-US"/>
              </w:rPr>
              <w:t>Do I need to provide statutory documents for categories such as Stationery, office furniture, and Office Consumables, even though these categories do not require them (</w:t>
            </w:r>
            <w:proofErr w:type="spellStart"/>
            <w:r w:rsidRPr="009E6AAD">
              <w:rPr>
                <w:rFonts w:ascii="Arial" w:hAnsi="Arial" w:cs="Arial"/>
                <w:sz w:val="20"/>
                <w:szCs w:val="20"/>
                <w:lang w:val="en-US"/>
              </w:rPr>
              <w:t>Eiz</w:t>
            </w:r>
            <w:proofErr w:type="spellEnd"/>
            <w:r w:rsidRPr="009E6AAD">
              <w:rPr>
                <w:rFonts w:ascii="Arial" w:hAnsi="Arial" w:cs="Arial"/>
                <w:sz w:val="20"/>
                <w:szCs w:val="20"/>
                <w:lang w:val="en-US"/>
              </w:rPr>
              <w:t>, NICC, IATA)? Please advise on the process for providing statutory documents.</w:t>
            </w:r>
          </w:p>
        </w:tc>
        <w:tc>
          <w:tcPr>
            <w:tcW w:w="3685" w:type="dxa"/>
          </w:tcPr>
          <w:p w14:paraId="1892A046" w14:textId="27DB6F73" w:rsidR="00687C12" w:rsidRPr="009E6AAD" w:rsidRDefault="00687C12" w:rsidP="00687C1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You only submit statutory documents that </w:t>
            </w:r>
            <w:r w:rsidR="001B247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are applicable based on </w:t>
            </w:r>
            <w:proofErr w:type="gramStart"/>
            <w:r w:rsidR="001B247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the  </w:t>
            </w: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category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of your business. (</w:t>
            </w:r>
            <w:r w:rsidR="00B359FB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e.g.</w:t>
            </w:r>
            <w:r w:rsidR="001B247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NCC applies to those in construction) </w:t>
            </w:r>
          </w:p>
          <w:p w14:paraId="4C1B563A" w14:textId="77777777" w:rsidR="00687C12" w:rsidRPr="009E6AAD" w:rsidRDefault="00687C12" w:rsidP="00687C1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</w:p>
          <w:p w14:paraId="01EDF1F9" w14:textId="7CF0F50A" w:rsidR="00687C12" w:rsidRPr="009E6AAD" w:rsidRDefault="00687C12" w:rsidP="00687C1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</w:p>
        </w:tc>
      </w:tr>
      <w:tr w:rsidR="00687C12" w:rsidRPr="009E6AAD" w14:paraId="5A3468CA" w14:textId="77777777" w:rsidTr="00656059">
        <w:tc>
          <w:tcPr>
            <w:tcW w:w="988" w:type="dxa"/>
          </w:tcPr>
          <w:p w14:paraId="1217770E" w14:textId="7F8EA19D" w:rsidR="00687C12" w:rsidRPr="009E6AAD" w:rsidRDefault="00687C12" w:rsidP="00687C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6AAD">
              <w:rPr>
                <w:rFonts w:ascii="Arial" w:hAnsi="Arial" w:cs="Arial"/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4677" w:type="dxa"/>
          </w:tcPr>
          <w:p w14:paraId="214EE8D4" w14:textId="77777777" w:rsidR="00687C12" w:rsidRDefault="00687C12" w:rsidP="00687C12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0"/>
                <w:szCs w:val="20"/>
                <w:lang w:val="en-ZA" w:eastAsia="en-US"/>
              </w:rPr>
            </w:pPr>
            <w:r w:rsidRPr="009E6AAD">
              <w:rPr>
                <w:rFonts w:ascii="Arial" w:hAnsi="Arial" w:cs="Arial"/>
                <w:bCs/>
                <w:sz w:val="20"/>
                <w:szCs w:val="20"/>
                <w:lang w:val="en-ZA" w:eastAsia="en-US"/>
              </w:rPr>
              <w:t>May you indicate the Types, Quantities and Brands of Air conditioners you have?</w:t>
            </w:r>
          </w:p>
          <w:p w14:paraId="14FFEBB0" w14:textId="77777777" w:rsidR="00687C12" w:rsidRDefault="00687C12" w:rsidP="00687C12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0"/>
                <w:szCs w:val="20"/>
                <w:lang w:val="en-ZA" w:eastAsia="en-US"/>
              </w:rPr>
            </w:pPr>
            <w:r w:rsidRPr="009E6AAD">
              <w:rPr>
                <w:rFonts w:ascii="Arial" w:hAnsi="Arial" w:cs="Arial"/>
                <w:bCs/>
                <w:sz w:val="20"/>
                <w:szCs w:val="20"/>
                <w:lang w:val="en-ZA" w:eastAsia="en-US"/>
              </w:rPr>
              <w:t>The type of refrigerants they use?</w:t>
            </w:r>
          </w:p>
          <w:p w14:paraId="293F1D98" w14:textId="3589757D" w:rsidR="00687C12" w:rsidRPr="009E6AAD" w:rsidRDefault="00687C12" w:rsidP="00687C12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E6AAD">
              <w:rPr>
                <w:rFonts w:ascii="Arial" w:hAnsi="Arial" w:cs="Arial"/>
                <w:bCs/>
                <w:sz w:val="20"/>
                <w:szCs w:val="20"/>
                <w:lang w:val="en-ZA" w:eastAsia="en-US"/>
              </w:rPr>
              <w:t>The condition or state in which they are currently in (Age)</w:t>
            </w:r>
          </w:p>
        </w:tc>
        <w:tc>
          <w:tcPr>
            <w:tcW w:w="3685" w:type="dxa"/>
          </w:tcPr>
          <w:p w14:paraId="755F0AF6" w14:textId="3495A133" w:rsidR="00687C12" w:rsidRPr="009E6AAD" w:rsidRDefault="00724477" w:rsidP="00687C1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The brands are many including Defy, Samsung and KIC. However, for now suppliers are only applying for registration but the actual work will be on </w:t>
            </w:r>
            <w:r w:rsidR="001D4011"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>case-by-case</w:t>
            </w:r>
            <w:r>
              <w:rPr>
                <w:rFonts w:ascii="Arial" w:hAnsi="Arial" w:cs="Arial"/>
                <w:b/>
                <w:sz w:val="20"/>
                <w:szCs w:val="20"/>
                <w:lang w:val="en-ZA" w:eastAsia="en-US"/>
              </w:rPr>
              <w:t xml:space="preserve"> basis.  </w:t>
            </w:r>
          </w:p>
        </w:tc>
      </w:tr>
    </w:tbl>
    <w:p w14:paraId="4574D553" w14:textId="1F9DF213" w:rsidR="008A02BC" w:rsidRDefault="008A02BC" w:rsidP="00ED4B6D">
      <w:pPr>
        <w:rPr>
          <w:rFonts w:ascii="Arial" w:hAnsi="Arial" w:cs="Arial"/>
        </w:rPr>
      </w:pPr>
    </w:p>
    <w:p w14:paraId="3DB45C33" w14:textId="01B00632" w:rsidR="00092395" w:rsidRPr="000B6AB3" w:rsidRDefault="000B6AB3" w:rsidP="00092395">
      <w:pPr>
        <w:autoSpaceDE w:val="0"/>
        <w:autoSpaceDN w:val="0"/>
        <w:adjustRightInd w:val="0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/>
        </w:rPr>
        <w:tab/>
      </w:r>
      <w:r>
        <w:rPr>
          <w:rFonts w:ascii="Arial" w:eastAsia="Calibri" w:hAnsi="Arial" w:cs="Arial"/>
          <w:b/>
        </w:rPr>
        <w:tab/>
      </w:r>
      <w:r>
        <w:rPr>
          <w:rFonts w:ascii="Arial" w:eastAsia="Calibri" w:hAnsi="Arial" w:cs="Arial"/>
          <w:b/>
        </w:rPr>
        <w:tab/>
      </w:r>
      <w:r>
        <w:rPr>
          <w:rFonts w:ascii="Arial" w:eastAsia="Calibri" w:hAnsi="Arial" w:cs="Arial"/>
          <w:b/>
        </w:rPr>
        <w:tab/>
      </w:r>
      <w:r>
        <w:rPr>
          <w:rFonts w:ascii="Arial" w:eastAsia="Calibri" w:hAnsi="Arial" w:cs="Arial"/>
          <w:b/>
        </w:rPr>
        <w:tab/>
      </w:r>
      <w:r w:rsidR="00092395" w:rsidRPr="000B6AB3">
        <w:rPr>
          <w:rFonts w:ascii="Arial" w:eastAsia="Calibri" w:hAnsi="Arial" w:cs="Arial"/>
          <w:bCs/>
        </w:rPr>
        <w:t>End of Responses</w:t>
      </w:r>
    </w:p>
    <w:p w14:paraId="4B41EFC3" w14:textId="77777777" w:rsidR="00092395" w:rsidRPr="00DB1BA2" w:rsidRDefault="00092395" w:rsidP="00092395">
      <w:pPr>
        <w:autoSpaceDE w:val="0"/>
        <w:autoSpaceDN w:val="0"/>
        <w:adjustRightInd w:val="0"/>
        <w:jc w:val="center"/>
        <w:rPr>
          <w:rFonts w:ascii="Arial" w:eastAsia="Calibri" w:hAnsi="Arial" w:cs="Arial"/>
        </w:rPr>
      </w:pPr>
      <w:r w:rsidRPr="00DB1BA2">
        <w:rPr>
          <w:rFonts w:ascii="Arial" w:eastAsia="Calibri" w:hAnsi="Arial" w:cs="Arial"/>
        </w:rPr>
        <w:t>SADC Plant Genetic Resources Centre</w:t>
      </w:r>
    </w:p>
    <w:p w14:paraId="3B97E082" w14:textId="77777777" w:rsidR="00092395" w:rsidRPr="00DB1BA2" w:rsidRDefault="00092395" w:rsidP="00092395">
      <w:pPr>
        <w:autoSpaceDE w:val="0"/>
        <w:autoSpaceDN w:val="0"/>
        <w:adjustRightInd w:val="0"/>
        <w:jc w:val="center"/>
        <w:rPr>
          <w:rFonts w:ascii="Arial" w:eastAsia="Calibri" w:hAnsi="Arial" w:cs="Arial"/>
        </w:rPr>
      </w:pPr>
      <w:r w:rsidRPr="00DB1BA2">
        <w:rPr>
          <w:rFonts w:ascii="Arial" w:eastAsia="Calibri" w:hAnsi="Arial" w:cs="Arial"/>
        </w:rPr>
        <w:t>Private Bag CH 6</w:t>
      </w:r>
    </w:p>
    <w:p w14:paraId="095C8704" w14:textId="5BD22602" w:rsidR="00092395" w:rsidRPr="00DB1BA2" w:rsidRDefault="00092395" w:rsidP="000B6AB3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B1BA2">
        <w:rPr>
          <w:rFonts w:ascii="Arial" w:eastAsia="Calibri" w:hAnsi="Arial" w:cs="Arial"/>
        </w:rPr>
        <w:t xml:space="preserve">Phone: (260) 399 200 </w:t>
      </w:r>
    </w:p>
    <w:sectPr w:rsidR="00092395" w:rsidRPr="00DB1BA2" w:rsidSect="008A02B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DE94D" w14:textId="77777777" w:rsidR="00FA7ABA" w:rsidRDefault="00FA7ABA" w:rsidP="004E5529">
      <w:r>
        <w:separator/>
      </w:r>
    </w:p>
  </w:endnote>
  <w:endnote w:type="continuationSeparator" w:id="0">
    <w:p w14:paraId="075A288B" w14:textId="77777777" w:rsidR="00FA7ABA" w:rsidRDefault="00FA7ABA" w:rsidP="004E5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iandra GD">
    <w:altName w:val="Calibri"/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1D83B7" w14:textId="77777777" w:rsidR="00FA7ABA" w:rsidRDefault="00FA7ABA" w:rsidP="004E5529">
      <w:r>
        <w:separator/>
      </w:r>
    </w:p>
  </w:footnote>
  <w:footnote w:type="continuationSeparator" w:id="0">
    <w:p w14:paraId="79160615" w14:textId="77777777" w:rsidR="00FA7ABA" w:rsidRDefault="00FA7ABA" w:rsidP="004E5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3ED8A" w14:textId="588BD0D6" w:rsidR="00373E46" w:rsidRPr="00373E46" w:rsidRDefault="00373E46" w:rsidP="00373E46">
    <w:pPr>
      <w:pStyle w:val="Header"/>
      <w:jc w:val="center"/>
      <w:rPr>
        <w:rFonts w:ascii="Maiandra GD" w:hAnsi="Maiandra GD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D52EC"/>
    <w:multiLevelType w:val="hybridMultilevel"/>
    <w:tmpl w:val="ED5EBFF2"/>
    <w:lvl w:ilvl="0" w:tplc="FFFFFFFF">
      <w:start w:val="1"/>
      <w:numFmt w:val="lowerLetter"/>
      <w:lvlText w:val="%1)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73077CA"/>
    <w:multiLevelType w:val="hybridMultilevel"/>
    <w:tmpl w:val="C94C25CE"/>
    <w:lvl w:ilvl="0" w:tplc="E2E63E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55E21"/>
    <w:multiLevelType w:val="hybridMultilevel"/>
    <w:tmpl w:val="CB6A4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84B29"/>
    <w:multiLevelType w:val="hybridMultilevel"/>
    <w:tmpl w:val="68364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96A90"/>
    <w:multiLevelType w:val="hybridMultilevel"/>
    <w:tmpl w:val="ED5EBFF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97752"/>
    <w:multiLevelType w:val="hybridMultilevel"/>
    <w:tmpl w:val="07D23F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02813"/>
    <w:multiLevelType w:val="hybridMultilevel"/>
    <w:tmpl w:val="8AAA3BD2"/>
    <w:lvl w:ilvl="0" w:tplc="C824A702">
      <w:numFmt w:val="bullet"/>
      <w:lvlText w:val="•"/>
      <w:lvlJc w:val="left"/>
      <w:pPr>
        <w:ind w:left="720" w:hanging="360"/>
      </w:pPr>
      <w:rPr>
        <w:rFonts w:ascii="Maiandra GD" w:eastAsia="Times New Roman" w:hAnsi="Maiandra G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25F27"/>
    <w:multiLevelType w:val="hybridMultilevel"/>
    <w:tmpl w:val="7BD657DE"/>
    <w:lvl w:ilvl="0" w:tplc="0D2EFA3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55463"/>
    <w:multiLevelType w:val="hybridMultilevel"/>
    <w:tmpl w:val="6EB6B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2F05B9"/>
    <w:multiLevelType w:val="hybridMultilevel"/>
    <w:tmpl w:val="6A88565A"/>
    <w:lvl w:ilvl="0" w:tplc="38625104">
      <w:numFmt w:val="bullet"/>
      <w:lvlText w:val="-"/>
      <w:lvlJc w:val="left"/>
      <w:pPr>
        <w:ind w:left="360" w:firstLine="0"/>
      </w:pPr>
      <w:rPr>
        <w:rFonts w:ascii="Maiandra GD" w:eastAsia="Times New Roman" w:hAnsi="Maiandra G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E69CC"/>
    <w:multiLevelType w:val="hybridMultilevel"/>
    <w:tmpl w:val="DB68D5D2"/>
    <w:lvl w:ilvl="0" w:tplc="FA88DCC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9A403F"/>
    <w:multiLevelType w:val="hybridMultilevel"/>
    <w:tmpl w:val="E7AC2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424D2"/>
    <w:multiLevelType w:val="hybridMultilevel"/>
    <w:tmpl w:val="B504C7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E1D41"/>
    <w:multiLevelType w:val="multilevel"/>
    <w:tmpl w:val="C5083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BE4A5C"/>
    <w:multiLevelType w:val="hybridMultilevel"/>
    <w:tmpl w:val="A14EB0DA"/>
    <w:lvl w:ilvl="0" w:tplc="417C8AC8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3461564"/>
    <w:multiLevelType w:val="hybridMultilevel"/>
    <w:tmpl w:val="926A7C4E"/>
    <w:lvl w:ilvl="0" w:tplc="0E366986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A41FA"/>
    <w:multiLevelType w:val="hybridMultilevel"/>
    <w:tmpl w:val="5A5E1C8A"/>
    <w:lvl w:ilvl="0" w:tplc="43766F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B2C21"/>
    <w:multiLevelType w:val="hybridMultilevel"/>
    <w:tmpl w:val="4FD06A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B1643"/>
    <w:multiLevelType w:val="hybridMultilevel"/>
    <w:tmpl w:val="DEC818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652E81"/>
    <w:multiLevelType w:val="hybridMultilevel"/>
    <w:tmpl w:val="86C6C60E"/>
    <w:lvl w:ilvl="0" w:tplc="526213C4">
      <w:start w:val="1"/>
      <w:numFmt w:val="lowerLetter"/>
      <w:lvlText w:val="%1)"/>
      <w:lvlJc w:val="left"/>
      <w:pPr>
        <w:ind w:left="10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8" w:hanging="360"/>
      </w:pPr>
    </w:lvl>
    <w:lvl w:ilvl="2" w:tplc="0409001B" w:tentative="1">
      <w:start w:val="1"/>
      <w:numFmt w:val="lowerRoman"/>
      <w:lvlText w:val="%3."/>
      <w:lvlJc w:val="right"/>
      <w:pPr>
        <w:ind w:left="2498" w:hanging="180"/>
      </w:pPr>
    </w:lvl>
    <w:lvl w:ilvl="3" w:tplc="0409000F" w:tentative="1">
      <w:start w:val="1"/>
      <w:numFmt w:val="decimal"/>
      <w:lvlText w:val="%4."/>
      <w:lvlJc w:val="left"/>
      <w:pPr>
        <w:ind w:left="3218" w:hanging="360"/>
      </w:pPr>
    </w:lvl>
    <w:lvl w:ilvl="4" w:tplc="04090019" w:tentative="1">
      <w:start w:val="1"/>
      <w:numFmt w:val="lowerLetter"/>
      <w:lvlText w:val="%5."/>
      <w:lvlJc w:val="left"/>
      <w:pPr>
        <w:ind w:left="3938" w:hanging="360"/>
      </w:pPr>
    </w:lvl>
    <w:lvl w:ilvl="5" w:tplc="0409001B" w:tentative="1">
      <w:start w:val="1"/>
      <w:numFmt w:val="lowerRoman"/>
      <w:lvlText w:val="%6."/>
      <w:lvlJc w:val="right"/>
      <w:pPr>
        <w:ind w:left="4658" w:hanging="180"/>
      </w:pPr>
    </w:lvl>
    <w:lvl w:ilvl="6" w:tplc="0409000F" w:tentative="1">
      <w:start w:val="1"/>
      <w:numFmt w:val="decimal"/>
      <w:lvlText w:val="%7."/>
      <w:lvlJc w:val="left"/>
      <w:pPr>
        <w:ind w:left="5378" w:hanging="360"/>
      </w:pPr>
    </w:lvl>
    <w:lvl w:ilvl="7" w:tplc="04090019" w:tentative="1">
      <w:start w:val="1"/>
      <w:numFmt w:val="lowerLetter"/>
      <w:lvlText w:val="%8."/>
      <w:lvlJc w:val="left"/>
      <w:pPr>
        <w:ind w:left="6098" w:hanging="360"/>
      </w:pPr>
    </w:lvl>
    <w:lvl w:ilvl="8" w:tplc="0409001B" w:tentative="1">
      <w:start w:val="1"/>
      <w:numFmt w:val="lowerRoman"/>
      <w:lvlText w:val="%9."/>
      <w:lvlJc w:val="right"/>
      <w:pPr>
        <w:ind w:left="6818" w:hanging="180"/>
      </w:pPr>
    </w:lvl>
  </w:abstractNum>
  <w:abstractNum w:abstractNumId="20" w15:restartNumberingAfterBreak="0">
    <w:nsid w:val="5F046DFD"/>
    <w:multiLevelType w:val="hybridMultilevel"/>
    <w:tmpl w:val="AEC662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E53133"/>
    <w:multiLevelType w:val="hybridMultilevel"/>
    <w:tmpl w:val="61904F1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6A5132C"/>
    <w:multiLevelType w:val="hybridMultilevel"/>
    <w:tmpl w:val="D37AA8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B076EA"/>
    <w:multiLevelType w:val="hybridMultilevel"/>
    <w:tmpl w:val="C0922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07A10"/>
    <w:multiLevelType w:val="hybridMultilevel"/>
    <w:tmpl w:val="28720BB0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06BBE"/>
    <w:multiLevelType w:val="hybridMultilevel"/>
    <w:tmpl w:val="EEFA9A0C"/>
    <w:lvl w:ilvl="0" w:tplc="E8ACA00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3B6BB1"/>
    <w:multiLevelType w:val="multilevel"/>
    <w:tmpl w:val="692AF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AD80A15"/>
    <w:multiLevelType w:val="hybridMultilevel"/>
    <w:tmpl w:val="D86EB2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9A3B70"/>
    <w:multiLevelType w:val="multilevel"/>
    <w:tmpl w:val="C5083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20"/>
  </w:num>
  <w:num w:numId="6">
    <w:abstractNumId w:val="27"/>
  </w:num>
  <w:num w:numId="7">
    <w:abstractNumId w:val="8"/>
  </w:num>
  <w:num w:numId="8">
    <w:abstractNumId w:val="5"/>
  </w:num>
  <w:num w:numId="9">
    <w:abstractNumId w:val="12"/>
  </w:num>
  <w:num w:numId="10">
    <w:abstractNumId w:val="22"/>
  </w:num>
  <w:num w:numId="11">
    <w:abstractNumId w:val="15"/>
  </w:num>
  <w:num w:numId="12">
    <w:abstractNumId w:val="28"/>
    <w:lvlOverride w:ilvl="0">
      <w:startOverride w:val="10"/>
    </w:lvlOverride>
  </w:num>
  <w:num w:numId="13">
    <w:abstractNumId w:val="13"/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2"/>
  </w:num>
  <w:num w:numId="17">
    <w:abstractNumId w:val="6"/>
  </w:num>
  <w:num w:numId="18">
    <w:abstractNumId w:val="3"/>
  </w:num>
  <w:num w:numId="19">
    <w:abstractNumId w:val="9"/>
  </w:num>
  <w:num w:numId="20">
    <w:abstractNumId w:val="24"/>
  </w:num>
  <w:num w:numId="21">
    <w:abstractNumId w:val="19"/>
  </w:num>
  <w:num w:numId="22">
    <w:abstractNumId w:val="18"/>
  </w:num>
  <w:num w:numId="23">
    <w:abstractNumId w:val="1"/>
  </w:num>
  <w:num w:numId="24">
    <w:abstractNumId w:val="10"/>
  </w:num>
  <w:num w:numId="25">
    <w:abstractNumId w:val="25"/>
  </w:num>
  <w:num w:numId="26">
    <w:abstractNumId w:val="23"/>
  </w:num>
  <w:num w:numId="27">
    <w:abstractNumId w:val="14"/>
  </w:num>
  <w:num w:numId="28">
    <w:abstractNumId w:val="21"/>
  </w:num>
  <w:num w:numId="29">
    <w:abstractNumId w:val="4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ZA" w:vendorID="64" w:dllVersion="0" w:nlCheck="1" w:checkStyle="0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ZA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IzNzc3NDQzNDdX0lEKTi0uzszPAykwrgUAEkZ47ywAAAA="/>
  </w:docVars>
  <w:rsids>
    <w:rsidRoot w:val="0064302F"/>
    <w:rsid w:val="00017ADC"/>
    <w:rsid w:val="000231C2"/>
    <w:rsid w:val="00024573"/>
    <w:rsid w:val="00050225"/>
    <w:rsid w:val="00051039"/>
    <w:rsid w:val="00053367"/>
    <w:rsid w:val="00054E24"/>
    <w:rsid w:val="00062BE3"/>
    <w:rsid w:val="00065B13"/>
    <w:rsid w:val="0008585C"/>
    <w:rsid w:val="00092395"/>
    <w:rsid w:val="0009394C"/>
    <w:rsid w:val="000A36EE"/>
    <w:rsid w:val="000B1FD0"/>
    <w:rsid w:val="000B6AB3"/>
    <w:rsid w:val="000C696C"/>
    <w:rsid w:val="000D04C5"/>
    <w:rsid w:val="000E7511"/>
    <w:rsid w:val="000F342D"/>
    <w:rsid w:val="000F3C77"/>
    <w:rsid w:val="000F53D7"/>
    <w:rsid w:val="000F5883"/>
    <w:rsid w:val="000F703F"/>
    <w:rsid w:val="00101876"/>
    <w:rsid w:val="001071F1"/>
    <w:rsid w:val="00116F82"/>
    <w:rsid w:val="00121645"/>
    <w:rsid w:val="00122B2B"/>
    <w:rsid w:val="0013086B"/>
    <w:rsid w:val="00141699"/>
    <w:rsid w:val="00146141"/>
    <w:rsid w:val="0015007B"/>
    <w:rsid w:val="001515A9"/>
    <w:rsid w:val="00151E76"/>
    <w:rsid w:val="00161E2C"/>
    <w:rsid w:val="00164E13"/>
    <w:rsid w:val="00165944"/>
    <w:rsid w:val="00166610"/>
    <w:rsid w:val="001752C6"/>
    <w:rsid w:val="00180411"/>
    <w:rsid w:val="00191D71"/>
    <w:rsid w:val="001A3ED4"/>
    <w:rsid w:val="001A73B6"/>
    <w:rsid w:val="001B0E85"/>
    <w:rsid w:val="001B2471"/>
    <w:rsid w:val="001B35AE"/>
    <w:rsid w:val="001C69C3"/>
    <w:rsid w:val="001D1D5D"/>
    <w:rsid w:val="001D20E4"/>
    <w:rsid w:val="001D4011"/>
    <w:rsid w:val="001D711E"/>
    <w:rsid w:val="001F321C"/>
    <w:rsid w:val="001F592C"/>
    <w:rsid w:val="001F5F09"/>
    <w:rsid w:val="002001E2"/>
    <w:rsid w:val="00210965"/>
    <w:rsid w:val="00223EFB"/>
    <w:rsid w:val="00247B5A"/>
    <w:rsid w:val="00256F1C"/>
    <w:rsid w:val="00262DB9"/>
    <w:rsid w:val="0026562C"/>
    <w:rsid w:val="002724E0"/>
    <w:rsid w:val="00273887"/>
    <w:rsid w:val="002740A5"/>
    <w:rsid w:val="00287C08"/>
    <w:rsid w:val="0029261F"/>
    <w:rsid w:val="002B1060"/>
    <w:rsid w:val="002B3CBD"/>
    <w:rsid w:val="002C19F2"/>
    <w:rsid w:val="002D275D"/>
    <w:rsid w:val="002D3A36"/>
    <w:rsid w:val="002D7630"/>
    <w:rsid w:val="002F1AE6"/>
    <w:rsid w:val="002F6D53"/>
    <w:rsid w:val="002F6E97"/>
    <w:rsid w:val="00303330"/>
    <w:rsid w:val="00306D64"/>
    <w:rsid w:val="00312E65"/>
    <w:rsid w:val="003161D3"/>
    <w:rsid w:val="00320424"/>
    <w:rsid w:val="00320B16"/>
    <w:rsid w:val="003325C6"/>
    <w:rsid w:val="00333EA6"/>
    <w:rsid w:val="00336FEB"/>
    <w:rsid w:val="00341E48"/>
    <w:rsid w:val="00373E46"/>
    <w:rsid w:val="003A28E4"/>
    <w:rsid w:val="003A3D50"/>
    <w:rsid w:val="003A4FE5"/>
    <w:rsid w:val="003B3848"/>
    <w:rsid w:val="003B4A56"/>
    <w:rsid w:val="003B5A29"/>
    <w:rsid w:val="003C5EA5"/>
    <w:rsid w:val="003D34C0"/>
    <w:rsid w:val="003D4A9A"/>
    <w:rsid w:val="003D7E2A"/>
    <w:rsid w:val="003E3927"/>
    <w:rsid w:val="003F0AA7"/>
    <w:rsid w:val="003F1D57"/>
    <w:rsid w:val="003F2C65"/>
    <w:rsid w:val="003F3721"/>
    <w:rsid w:val="003F47CF"/>
    <w:rsid w:val="00411ECC"/>
    <w:rsid w:val="0042020D"/>
    <w:rsid w:val="0042162D"/>
    <w:rsid w:val="00432021"/>
    <w:rsid w:val="00437A60"/>
    <w:rsid w:val="00442E82"/>
    <w:rsid w:val="00444CB4"/>
    <w:rsid w:val="0044668E"/>
    <w:rsid w:val="004607A0"/>
    <w:rsid w:val="0046402A"/>
    <w:rsid w:val="0047599A"/>
    <w:rsid w:val="00485A10"/>
    <w:rsid w:val="004944F9"/>
    <w:rsid w:val="00494AF4"/>
    <w:rsid w:val="004A65E6"/>
    <w:rsid w:val="004A7784"/>
    <w:rsid w:val="004B01BA"/>
    <w:rsid w:val="004B152B"/>
    <w:rsid w:val="004C600E"/>
    <w:rsid w:val="004D6273"/>
    <w:rsid w:val="004E1492"/>
    <w:rsid w:val="004E4CBF"/>
    <w:rsid w:val="004E5529"/>
    <w:rsid w:val="00505179"/>
    <w:rsid w:val="00514A4E"/>
    <w:rsid w:val="00516411"/>
    <w:rsid w:val="005164D3"/>
    <w:rsid w:val="00542033"/>
    <w:rsid w:val="00547CE3"/>
    <w:rsid w:val="00550AB5"/>
    <w:rsid w:val="00563D34"/>
    <w:rsid w:val="0057435E"/>
    <w:rsid w:val="00596EB1"/>
    <w:rsid w:val="005A158B"/>
    <w:rsid w:val="005A32B2"/>
    <w:rsid w:val="005A480E"/>
    <w:rsid w:val="005C3F5C"/>
    <w:rsid w:val="005C42A8"/>
    <w:rsid w:val="005C51F4"/>
    <w:rsid w:val="005D0136"/>
    <w:rsid w:val="005D0CF7"/>
    <w:rsid w:val="005E72A4"/>
    <w:rsid w:val="005F1546"/>
    <w:rsid w:val="005F7344"/>
    <w:rsid w:val="006054A8"/>
    <w:rsid w:val="0060574A"/>
    <w:rsid w:val="006126E1"/>
    <w:rsid w:val="0062306D"/>
    <w:rsid w:val="0062328E"/>
    <w:rsid w:val="00634929"/>
    <w:rsid w:val="0063633E"/>
    <w:rsid w:val="0064302F"/>
    <w:rsid w:val="00643A97"/>
    <w:rsid w:val="00656059"/>
    <w:rsid w:val="00660B7D"/>
    <w:rsid w:val="0066223D"/>
    <w:rsid w:val="00667E86"/>
    <w:rsid w:val="00676466"/>
    <w:rsid w:val="00677AF7"/>
    <w:rsid w:val="00687C12"/>
    <w:rsid w:val="006908A1"/>
    <w:rsid w:val="00693B4C"/>
    <w:rsid w:val="00695523"/>
    <w:rsid w:val="00697945"/>
    <w:rsid w:val="006B2F64"/>
    <w:rsid w:val="006B45A9"/>
    <w:rsid w:val="006B57B2"/>
    <w:rsid w:val="006B7F08"/>
    <w:rsid w:val="006C1266"/>
    <w:rsid w:val="006D289C"/>
    <w:rsid w:val="006E2CE0"/>
    <w:rsid w:val="006F4627"/>
    <w:rsid w:val="0070029B"/>
    <w:rsid w:val="00710113"/>
    <w:rsid w:val="00715D2B"/>
    <w:rsid w:val="00715F72"/>
    <w:rsid w:val="007218B3"/>
    <w:rsid w:val="00723DF2"/>
    <w:rsid w:val="00724477"/>
    <w:rsid w:val="00745775"/>
    <w:rsid w:val="00745912"/>
    <w:rsid w:val="007474B5"/>
    <w:rsid w:val="007559FA"/>
    <w:rsid w:val="00762986"/>
    <w:rsid w:val="007651AA"/>
    <w:rsid w:val="007746E7"/>
    <w:rsid w:val="00777B06"/>
    <w:rsid w:val="0079362B"/>
    <w:rsid w:val="007A381C"/>
    <w:rsid w:val="007A470C"/>
    <w:rsid w:val="007A4E20"/>
    <w:rsid w:val="007B1AEB"/>
    <w:rsid w:val="007C0311"/>
    <w:rsid w:val="007D3CA1"/>
    <w:rsid w:val="007E6E1D"/>
    <w:rsid w:val="008039F7"/>
    <w:rsid w:val="00804DC8"/>
    <w:rsid w:val="00810494"/>
    <w:rsid w:val="008127FF"/>
    <w:rsid w:val="0082299E"/>
    <w:rsid w:val="00822DCF"/>
    <w:rsid w:val="008362E8"/>
    <w:rsid w:val="00841F8C"/>
    <w:rsid w:val="00842162"/>
    <w:rsid w:val="008422B0"/>
    <w:rsid w:val="00850925"/>
    <w:rsid w:val="00851B27"/>
    <w:rsid w:val="008541BA"/>
    <w:rsid w:val="00861739"/>
    <w:rsid w:val="00864135"/>
    <w:rsid w:val="00866C46"/>
    <w:rsid w:val="00866C9B"/>
    <w:rsid w:val="00870303"/>
    <w:rsid w:val="0087255D"/>
    <w:rsid w:val="00877A2B"/>
    <w:rsid w:val="008861AC"/>
    <w:rsid w:val="00886F27"/>
    <w:rsid w:val="008A02BC"/>
    <w:rsid w:val="008B2905"/>
    <w:rsid w:val="008B3E91"/>
    <w:rsid w:val="008C7BC8"/>
    <w:rsid w:val="008D48B4"/>
    <w:rsid w:val="008D5214"/>
    <w:rsid w:val="008D7E52"/>
    <w:rsid w:val="008E224F"/>
    <w:rsid w:val="008E4169"/>
    <w:rsid w:val="009018DD"/>
    <w:rsid w:val="00903BB4"/>
    <w:rsid w:val="00905B3D"/>
    <w:rsid w:val="00906B91"/>
    <w:rsid w:val="0091495A"/>
    <w:rsid w:val="00931473"/>
    <w:rsid w:val="009332A3"/>
    <w:rsid w:val="0093666C"/>
    <w:rsid w:val="0093699F"/>
    <w:rsid w:val="00941027"/>
    <w:rsid w:val="009417D6"/>
    <w:rsid w:val="00941CEE"/>
    <w:rsid w:val="00957AC3"/>
    <w:rsid w:val="00975E47"/>
    <w:rsid w:val="00987062"/>
    <w:rsid w:val="00994A0B"/>
    <w:rsid w:val="009A00B4"/>
    <w:rsid w:val="009B46D2"/>
    <w:rsid w:val="009B6265"/>
    <w:rsid w:val="009B67FC"/>
    <w:rsid w:val="009D002E"/>
    <w:rsid w:val="009D0C9B"/>
    <w:rsid w:val="009D1EED"/>
    <w:rsid w:val="009D3E28"/>
    <w:rsid w:val="009D4806"/>
    <w:rsid w:val="009E1156"/>
    <w:rsid w:val="009E61AC"/>
    <w:rsid w:val="009E6AAD"/>
    <w:rsid w:val="009E70ED"/>
    <w:rsid w:val="009F32E6"/>
    <w:rsid w:val="009F6E30"/>
    <w:rsid w:val="00A02516"/>
    <w:rsid w:val="00A034E6"/>
    <w:rsid w:val="00A142BD"/>
    <w:rsid w:val="00A14606"/>
    <w:rsid w:val="00A1481B"/>
    <w:rsid w:val="00A30737"/>
    <w:rsid w:val="00A43E1E"/>
    <w:rsid w:val="00A4581A"/>
    <w:rsid w:val="00A45EB4"/>
    <w:rsid w:val="00A46AE6"/>
    <w:rsid w:val="00A64D6A"/>
    <w:rsid w:val="00A75DB8"/>
    <w:rsid w:val="00A84530"/>
    <w:rsid w:val="00A95518"/>
    <w:rsid w:val="00A95ED4"/>
    <w:rsid w:val="00A9710B"/>
    <w:rsid w:val="00AA6ECA"/>
    <w:rsid w:val="00AC152A"/>
    <w:rsid w:val="00AD0199"/>
    <w:rsid w:val="00AD0AAE"/>
    <w:rsid w:val="00AD1622"/>
    <w:rsid w:val="00AD52CB"/>
    <w:rsid w:val="00AD5D12"/>
    <w:rsid w:val="00AF44A7"/>
    <w:rsid w:val="00AF4F9C"/>
    <w:rsid w:val="00AF6645"/>
    <w:rsid w:val="00B011CA"/>
    <w:rsid w:val="00B03244"/>
    <w:rsid w:val="00B136B9"/>
    <w:rsid w:val="00B15FC1"/>
    <w:rsid w:val="00B359FB"/>
    <w:rsid w:val="00B409A3"/>
    <w:rsid w:val="00B4526F"/>
    <w:rsid w:val="00B4749B"/>
    <w:rsid w:val="00B577F2"/>
    <w:rsid w:val="00B60C0B"/>
    <w:rsid w:val="00B62F46"/>
    <w:rsid w:val="00B6405A"/>
    <w:rsid w:val="00B645CA"/>
    <w:rsid w:val="00B66C2E"/>
    <w:rsid w:val="00B67027"/>
    <w:rsid w:val="00B72BA6"/>
    <w:rsid w:val="00B73858"/>
    <w:rsid w:val="00B9424A"/>
    <w:rsid w:val="00B9504A"/>
    <w:rsid w:val="00B9704F"/>
    <w:rsid w:val="00B97953"/>
    <w:rsid w:val="00BA44D5"/>
    <w:rsid w:val="00BA73EE"/>
    <w:rsid w:val="00BB03EF"/>
    <w:rsid w:val="00BB40FB"/>
    <w:rsid w:val="00BB49FC"/>
    <w:rsid w:val="00BB6607"/>
    <w:rsid w:val="00BB7E4A"/>
    <w:rsid w:val="00BC262D"/>
    <w:rsid w:val="00BC332E"/>
    <w:rsid w:val="00BC59B5"/>
    <w:rsid w:val="00BD354E"/>
    <w:rsid w:val="00BD4D26"/>
    <w:rsid w:val="00BD658B"/>
    <w:rsid w:val="00BE2C90"/>
    <w:rsid w:val="00BE7F11"/>
    <w:rsid w:val="00BF4310"/>
    <w:rsid w:val="00C05E2A"/>
    <w:rsid w:val="00C1047C"/>
    <w:rsid w:val="00C11EA1"/>
    <w:rsid w:val="00C1467A"/>
    <w:rsid w:val="00C21966"/>
    <w:rsid w:val="00C2320E"/>
    <w:rsid w:val="00C23FA1"/>
    <w:rsid w:val="00C25435"/>
    <w:rsid w:val="00C33AF9"/>
    <w:rsid w:val="00C36D82"/>
    <w:rsid w:val="00C4068B"/>
    <w:rsid w:val="00C42FFA"/>
    <w:rsid w:val="00C45AB1"/>
    <w:rsid w:val="00C469A0"/>
    <w:rsid w:val="00C65608"/>
    <w:rsid w:val="00C73A1C"/>
    <w:rsid w:val="00C9234C"/>
    <w:rsid w:val="00C92A67"/>
    <w:rsid w:val="00CA4457"/>
    <w:rsid w:val="00CB19A2"/>
    <w:rsid w:val="00CB27D6"/>
    <w:rsid w:val="00CB4807"/>
    <w:rsid w:val="00CB6B1B"/>
    <w:rsid w:val="00CC0565"/>
    <w:rsid w:val="00CC6D6D"/>
    <w:rsid w:val="00CD4177"/>
    <w:rsid w:val="00CD7FF9"/>
    <w:rsid w:val="00CE1A3A"/>
    <w:rsid w:val="00CE213F"/>
    <w:rsid w:val="00CE2A8A"/>
    <w:rsid w:val="00CF3DC9"/>
    <w:rsid w:val="00D03D32"/>
    <w:rsid w:val="00D04056"/>
    <w:rsid w:val="00D12224"/>
    <w:rsid w:val="00D13E92"/>
    <w:rsid w:val="00D14327"/>
    <w:rsid w:val="00D16D7F"/>
    <w:rsid w:val="00D27AB1"/>
    <w:rsid w:val="00D668A0"/>
    <w:rsid w:val="00D7084D"/>
    <w:rsid w:val="00D7411C"/>
    <w:rsid w:val="00D81879"/>
    <w:rsid w:val="00D81887"/>
    <w:rsid w:val="00D85491"/>
    <w:rsid w:val="00D87501"/>
    <w:rsid w:val="00D9076E"/>
    <w:rsid w:val="00D9411D"/>
    <w:rsid w:val="00D95096"/>
    <w:rsid w:val="00D965D2"/>
    <w:rsid w:val="00DA4B12"/>
    <w:rsid w:val="00DB17EF"/>
    <w:rsid w:val="00DB1BA2"/>
    <w:rsid w:val="00DC0BEF"/>
    <w:rsid w:val="00DC5686"/>
    <w:rsid w:val="00DC5F15"/>
    <w:rsid w:val="00DD3475"/>
    <w:rsid w:val="00DD5336"/>
    <w:rsid w:val="00DF02C1"/>
    <w:rsid w:val="00DF57BB"/>
    <w:rsid w:val="00DF6EE3"/>
    <w:rsid w:val="00E04EFE"/>
    <w:rsid w:val="00E0772A"/>
    <w:rsid w:val="00E11B35"/>
    <w:rsid w:val="00E21CD6"/>
    <w:rsid w:val="00E23242"/>
    <w:rsid w:val="00E27624"/>
    <w:rsid w:val="00E32337"/>
    <w:rsid w:val="00E403FE"/>
    <w:rsid w:val="00E41CC1"/>
    <w:rsid w:val="00E54610"/>
    <w:rsid w:val="00E56272"/>
    <w:rsid w:val="00E74D7B"/>
    <w:rsid w:val="00E80FE6"/>
    <w:rsid w:val="00E93390"/>
    <w:rsid w:val="00EB3F35"/>
    <w:rsid w:val="00EC0AA8"/>
    <w:rsid w:val="00EC1CB6"/>
    <w:rsid w:val="00ED1B5E"/>
    <w:rsid w:val="00ED4B6D"/>
    <w:rsid w:val="00EF72A4"/>
    <w:rsid w:val="00EF7EB3"/>
    <w:rsid w:val="00F02C76"/>
    <w:rsid w:val="00F054A0"/>
    <w:rsid w:val="00F06123"/>
    <w:rsid w:val="00F10DA7"/>
    <w:rsid w:val="00F14DA8"/>
    <w:rsid w:val="00F20C17"/>
    <w:rsid w:val="00F2488E"/>
    <w:rsid w:val="00F258E6"/>
    <w:rsid w:val="00F27F3E"/>
    <w:rsid w:val="00F40391"/>
    <w:rsid w:val="00F43D71"/>
    <w:rsid w:val="00F47CA0"/>
    <w:rsid w:val="00F47D2D"/>
    <w:rsid w:val="00F54957"/>
    <w:rsid w:val="00F653F9"/>
    <w:rsid w:val="00F721BD"/>
    <w:rsid w:val="00F73BEC"/>
    <w:rsid w:val="00F8044D"/>
    <w:rsid w:val="00F81903"/>
    <w:rsid w:val="00F82FE8"/>
    <w:rsid w:val="00F84213"/>
    <w:rsid w:val="00F849F5"/>
    <w:rsid w:val="00F85A1B"/>
    <w:rsid w:val="00F92E4B"/>
    <w:rsid w:val="00FA7ABA"/>
    <w:rsid w:val="00FB0318"/>
    <w:rsid w:val="00FB398B"/>
    <w:rsid w:val="00FC27A7"/>
    <w:rsid w:val="00FC4C2E"/>
    <w:rsid w:val="00FC6AE2"/>
    <w:rsid w:val="00FD0892"/>
    <w:rsid w:val="00FD246E"/>
    <w:rsid w:val="00FD73DA"/>
    <w:rsid w:val="00FE47D7"/>
    <w:rsid w:val="00FF00DC"/>
    <w:rsid w:val="00FF6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926AA"/>
  <w15:chartTrackingRefBased/>
  <w15:docId w15:val="{048960F0-C6F6-4EED-989F-E30E7FD64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2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3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2E4B"/>
    <w:pPr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9018D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445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B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BE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55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529"/>
  </w:style>
  <w:style w:type="paragraph" w:styleId="Footer">
    <w:name w:val="footer"/>
    <w:basedOn w:val="Normal"/>
    <w:link w:val="FooterChar"/>
    <w:uiPriority w:val="99"/>
    <w:unhideWhenUsed/>
    <w:rsid w:val="004E55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529"/>
  </w:style>
  <w:style w:type="paragraph" w:customStyle="1" w:styleId="xmsolistparagraph">
    <w:name w:val="x_msolistparagraph"/>
    <w:basedOn w:val="Normal"/>
    <w:rsid w:val="003F3721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146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46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46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6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67A"/>
    <w:rPr>
      <w:b/>
      <w:bCs/>
      <w:sz w:val="20"/>
      <w:szCs w:val="20"/>
    </w:rPr>
  </w:style>
  <w:style w:type="paragraph" w:customStyle="1" w:styleId="Default">
    <w:name w:val="Default"/>
    <w:rsid w:val="0057435E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CF3DC9"/>
  </w:style>
  <w:style w:type="character" w:styleId="Emphasis">
    <w:name w:val="Emphasis"/>
    <w:basedOn w:val="DefaultParagraphFont"/>
    <w:uiPriority w:val="20"/>
    <w:qFormat/>
    <w:rsid w:val="00CF3DC9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466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91D71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191D71"/>
  </w:style>
  <w:style w:type="character" w:customStyle="1" w:styleId="eop">
    <w:name w:val="eop"/>
    <w:basedOn w:val="DefaultParagraphFont"/>
    <w:rsid w:val="00191D71"/>
  </w:style>
  <w:style w:type="character" w:customStyle="1" w:styleId="tabchar">
    <w:name w:val="tabchar"/>
    <w:basedOn w:val="DefaultParagraphFont"/>
    <w:rsid w:val="00191D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0E8C4-2F34-4383-8C38-6DE3B1D2987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0d91555-27bb-46d2-9299-bbdc28766cf5}" enabled="1" method="Privileged" siteId="{49d00196-dd46-45ae-a2e6-912969fa3ac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bwera, Thom</dc:creator>
  <cp:keywords/>
  <dc:description/>
  <cp:lastModifiedBy>Lentletse R.  Senthufhe</cp:lastModifiedBy>
  <cp:revision>2</cp:revision>
  <cp:lastPrinted>2023-02-20T10:58:00Z</cp:lastPrinted>
  <dcterms:created xsi:type="dcterms:W3CDTF">2024-08-28T07:21:00Z</dcterms:created>
  <dcterms:modified xsi:type="dcterms:W3CDTF">2024-08-28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d91555-27bb-46d2-9299-bbdc28766cf5_Enabled">
    <vt:lpwstr>true</vt:lpwstr>
  </property>
  <property fmtid="{D5CDD505-2E9C-101B-9397-08002B2CF9AE}" pid="3" name="MSIP_Label_70d91555-27bb-46d2-9299-bbdc28766cf5_SetDate">
    <vt:lpwstr>2023-07-18T09:40:30Z</vt:lpwstr>
  </property>
  <property fmtid="{D5CDD505-2E9C-101B-9397-08002B2CF9AE}" pid="4" name="MSIP_Label_70d91555-27bb-46d2-9299-bbdc28766cf5_Method">
    <vt:lpwstr>Privileged</vt:lpwstr>
  </property>
  <property fmtid="{D5CDD505-2E9C-101B-9397-08002B2CF9AE}" pid="5" name="MSIP_Label_70d91555-27bb-46d2-9299-bbdc28766cf5_Name">
    <vt:lpwstr>Open - General</vt:lpwstr>
  </property>
  <property fmtid="{D5CDD505-2E9C-101B-9397-08002B2CF9AE}" pid="6" name="MSIP_Label_70d91555-27bb-46d2-9299-bbdc28766cf5_SiteId">
    <vt:lpwstr>49d00196-dd46-45ae-a2e6-912969fa3ac8</vt:lpwstr>
  </property>
  <property fmtid="{D5CDD505-2E9C-101B-9397-08002B2CF9AE}" pid="7" name="MSIP_Label_70d91555-27bb-46d2-9299-bbdc28766cf5_ActionId">
    <vt:lpwstr>bd45a466-7e13-4625-93e3-e1d2a0f8d790</vt:lpwstr>
  </property>
  <property fmtid="{D5CDD505-2E9C-101B-9397-08002B2CF9AE}" pid="8" name="MSIP_Label_70d91555-27bb-46d2-9299-bbdc28766cf5_ContentBits">
    <vt:lpwstr>0</vt:lpwstr>
  </property>
</Properties>
</file>